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vertAnchor="text" w:horzAnchor="margin" w:tblpXSpec="right" w:tblpY="15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1944"/>
      </w:tblGrid>
      <w:tr w:rsidR="0081386C" w:rsidRPr="0081386C" w14:paraId="03AABCCA" w14:textId="77777777" w:rsidTr="0081386C">
        <w:tc>
          <w:tcPr>
            <w:tcW w:w="2405" w:type="dxa"/>
          </w:tcPr>
          <w:p w14:paraId="479EF50D" w14:textId="77777777" w:rsidR="0081386C" w:rsidRPr="0081386C" w:rsidRDefault="0081386C" w:rsidP="0081386C">
            <w:p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81386C">
              <w:rPr>
                <w:rFonts w:ascii="Arial" w:hAnsi="Arial" w:cs="Arial"/>
                <w:b/>
                <w:bCs/>
                <w:szCs w:val="24"/>
              </w:rPr>
              <w:t>Date of report:</w:t>
            </w:r>
          </w:p>
        </w:tc>
        <w:tc>
          <w:tcPr>
            <w:tcW w:w="1944" w:type="dxa"/>
            <w:tcBorders>
              <w:bottom w:val="single" w:sz="4" w:space="0" w:color="auto"/>
            </w:tcBorders>
          </w:tcPr>
          <w:p w14:paraId="382BCED6" w14:textId="0A9AC8E2" w:rsidR="0081386C" w:rsidRPr="0081386C" w:rsidRDefault="0081386C" w:rsidP="0081386C">
            <w:pPr>
              <w:rPr>
                <w:rFonts w:ascii="Arial" w:hAnsi="Arial" w:cs="Arial"/>
                <w:b/>
                <w:bCs/>
                <w:szCs w:val="24"/>
              </w:rPr>
            </w:pPr>
            <w:permStart w:id="1252146992" w:edGrp="everyone"/>
            <w:permEnd w:id="1252146992"/>
          </w:p>
        </w:tc>
      </w:tr>
    </w:tbl>
    <w:p w14:paraId="36AA279E" w14:textId="48194B14" w:rsidR="00905A9C" w:rsidRPr="0081386C" w:rsidRDefault="0081386C" w:rsidP="005966CB">
      <w:pPr>
        <w:jc w:val="right"/>
        <w:rPr>
          <w:rFonts w:ascii="Arial" w:hAnsi="Arial" w:cs="Arial"/>
          <w:szCs w:val="24"/>
        </w:rPr>
      </w:pPr>
      <w:r w:rsidRPr="0081386C">
        <w:rPr>
          <w:rFonts w:ascii="Arial" w:hAnsi="Arial" w:cs="Arial"/>
        </w:rPr>
        <w:t xml:space="preserve"> </w:t>
      </w:r>
      <w:r w:rsidR="0040284D" w:rsidRPr="0081386C">
        <w:rPr>
          <w:rFonts w:ascii="Arial" w:hAnsi="Arial" w:cs="Arial"/>
        </w:rPr>
        <w:drawing>
          <wp:anchor distT="0" distB="0" distL="114300" distR="114300" simplePos="0" relativeHeight="251659264" behindDoc="1" locked="0" layoutInCell="1" allowOverlap="1" wp14:anchorId="2300885E" wp14:editId="67CC155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8775" cy="695531"/>
            <wp:effectExtent l="0" t="0" r="0" b="9525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9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553138" w14:textId="0646B32D" w:rsidR="0081386C" w:rsidRPr="0081386C" w:rsidRDefault="0081386C" w:rsidP="0081386C">
      <w:pPr>
        <w:ind w:left="1416"/>
        <w:rPr>
          <w:rFonts w:ascii="Arial" w:hAnsi="Arial" w:cs="Arial"/>
          <w:b/>
          <w:bCs/>
          <w:szCs w:val="24"/>
        </w:rPr>
      </w:pPr>
    </w:p>
    <w:p w14:paraId="3F5FBB62" w14:textId="0BB1995D" w:rsidR="007C2438" w:rsidRPr="0081386C" w:rsidRDefault="007C2438" w:rsidP="00A953EA">
      <w:pPr>
        <w:ind w:left="1416"/>
        <w:jc w:val="center"/>
        <w:rPr>
          <w:rFonts w:ascii="Arial" w:hAnsi="Arial" w:cs="Arial"/>
          <w:b/>
          <w:bCs/>
          <w:szCs w:val="24"/>
        </w:rPr>
      </w:pPr>
    </w:p>
    <w:p w14:paraId="5670BF4B" w14:textId="6C10C2C8" w:rsidR="00395A52" w:rsidRPr="0081386C" w:rsidRDefault="00395A52" w:rsidP="00905A9C">
      <w:pPr>
        <w:jc w:val="both"/>
        <w:rPr>
          <w:rFonts w:ascii="Arial" w:hAnsi="Arial" w:cs="Arial"/>
          <w:szCs w:val="24"/>
        </w:rPr>
      </w:pPr>
    </w:p>
    <w:p w14:paraId="2AC6B098" w14:textId="0B527D66" w:rsidR="0040284D" w:rsidRPr="0081386C" w:rsidRDefault="0040284D" w:rsidP="006E0454">
      <w:pPr>
        <w:jc w:val="center"/>
        <w:rPr>
          <w:rFonts w:ascii="Arial" w:hAnsi="Arial" w:cs="Arial"/>
          <w:b/>
          <w:bCs/>
          <w:sz w:val="44"/>
          <w:szCs w:val="44"/>
        </w:rPr>
      </w:pPr>
    </w:p>
    <w:p w14:paraId="0CA35682" w14:textId="6337A297" w:rsidR="005966CB" w:rsidRPr="0081386C" w:rsidRDefault="005966CB" w:rsidP="00A953EA">
      <w:pPr>
        <w:rPr>
          <w:rFonts w:ascii="Arial" w:hAnsi="Arial" w:cs="Arial"/>
          <w:b/>
          <w:bCs/>
          <w:sz w:val="44"/>
          <w:szCs w:val="44"/>
        </w:rPr>
      </w:pPr>
    </w:p>
    <w:p w14:paraId="68656A92" w14:textId="77777777" w:rsidR="004345B1" w:rsidRPr="0081386C" w:rsidRDefault="004345B1" w:rsidP="00A953EA">
      <w:pPr>
        <w:rPr>
          <w:rFonts w:ascii="Arial" w:hAnsi="Arial" w:cs="Arial"/>
          <w:b/>
          <w:bCs/>
          <w:sz w:val="44"/>
          <w:szCs w:val="44"/>
        </w:rPr>
      </w:pPr>
    </w:p>
    <w:p w14:paraId="6B3D91FB" w14:textId="77777777" w:rsidR="005966CB" w:rsidRPr="0081386C" w:rsidRDefault="005966CB" w:rsidP="006E0454">
      <w:pPr>
        <w:jc w:val="center"/>
        <w:rPr>
          <w:rFonts w:ascii="Arial" w:hAnsi="Arial" w:cs="Arial"/>
          <w:b/>
          <w:bCs/>
          <w:sz w:val="44"/>
          <w:szCs w:val="44"/>
        </w:rPr>
      </w:pPr>
    </w:p>
    <w:p w14:paraId="5A0D58B5" w14:textId="4BC3F059" w:rsidR="006E0454" w:rsidRPr="0081386C" w:rsidRDefault="006E0454" w:rsidP="006E0454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81386C">
        <w:rPr>
          <w:rFonts w:ascii="Arial" w:hAnsi="Arial" w:cs="Arial"/>
          <w:b/>
          <w:bCs/>
          <w:sz w:val="36"/>
          <w:szCs w:val="36"/>
        </w:rPr>
        <w:t>Experiment Report Form</w:t>
      </w:r>
    </w:p>
    <w:p w14:paraId="218CFC3B" w14:textId="2ED3776E" w:rsidR="005966CB" w:rsidRDefault="005966CB" w:rsidP="006E0454">
      <w:pPr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</w:p>
    <w:p w14:paraId="01997528" w14:textId="773029DD" w:rsidR="0081386C" w:rsidRDefault="0081386C" w:rsidP="006E0454">
      <w:pPr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</w:p>
    <w:p w14:paraId="205B8B83" w14:textId="312B57FE" w:rsidR="006E0454" w:rsidRPr="0081386C" w:rsidRDefault="005966CB" w:rsidP="009D431C">
      <w:pPr>
        <w:jc w:val="center"/>
        <w:rPr>
          <w:rFonts w:ascii="Arial" w:hAnsi="Arial" w:cs="Arial"/>
          <w:szCs w:val="24"/>
        </w:rPr>
      </w:pPr>
      <w:r w:rsidRPr="0081386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 xml:space="preserve">Experiment </w:t>
      </w:r>
      <w:r w:rsidR="009D431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>R</w:t>
      </w:r>
      <w:r w:rsidRPr="0081386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 xml:space="preserve">eport must be submitted no later than 3 </w:t>
      </w:r>
      <w:r w:rsidR="009D431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>months (for the regular proposals)</w:t>
      </w:r>
      <w:r w:rsidRPr="0081386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 xml:space="preserve"> and 6 weeks </w:t>
      </w:r>
      <w:r w:rsidR="009D431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 xml:space="preserve">(for the fast track proposals) </w:t>
      </w:r>
      <w:r w:rsidRPr="0081386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>after the end of the experiment</w:t>
      </w:r>
      <w:r w:rsidR="009D431C">
        <w:rPr>
          <w:rFonts w:ascii="Arial" w:hAnsi="Arial" w:cs="Arial"/>
          <w:b/>
          <w:bCs/>
          <w:color w:val="FF0000"/>
          <w:spacing w:val="20"/>
          <w:szCs w:val="24"/>
          <w:u w:val="single"/>
        </w:rPr>
        <w:t>.</w:t>
      </w:r>
    </w:p>
    <w:p w14:paraId="3EB9227A" w14:textId="0B44A853" w:rsidR="005966CB" w:rsidRDefault="005966CB" w:rsidP="00905A9C">
      <w:pPr>
        <w:jc w:val="both"/>
        <w:rPr>
          <w:rFonts w:ascii="Arial" w:hAnsi="Arial" w:cs="Arial"/>
          <w:szCs w:val="24"/>
        </w:rPr>
      </w:pPr>
    </w:p>
    <w:p w14:paraId="63FA3DFC" w14:textId="77777777" w:rsidR="0081386C" w:rsidRPr="0081386C" w:rsidRDefault="0081386C" w:rsidP="00905A9C">
      <w:pPr>
        <w:jc w:val="both"/>
        <w:rPr>
          <w:rFonts w:ascii="Arial" w:hAnsi="Arial" w:cs="Arial"/>
          <w:szCs w:val="24"/>
        </w:rPr>
      </w:pPr>
    </w:p>
    <w:p w14:paraId="5333EC1D" w14:textId="09F5E490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891"/>
        <w:gridCol w:w="2403"/>
        <w:gridCol w:w="992"/>
        <w:gridCol w:w="2692"/>
      </w:tblGrid>
      <w:tr w:rsidR="00105190" w:rsidRPr="0081386C" w14:paraId="1A0E693D" w14:textId="63DD3F3A" w:rsidTr="00BC6377">
        <w:trPr>
          <w:trHeight w:val="851"/>
        </w:trPr>
        <w:tc>
          <w:tcPr>
            <w:tcW w:w="2660" w:type="dxa"/>
            <w:vAlign w:val="center"/>
          </w:tcPr>
          <w:p w14:paraId="549BC9EE" w14:textId="179FDB85" w:rsidR="00105190" w:rsidRPr="0081386C" w:rsidRDefault="00105190" w:rsidP="00105190">
            <w:pPr>
              <w:rPr>
                <w:rFonts w:ascii="Arial" w:hAnsi="Arial" w:cs="Arial"/>
                <w:b/>
                <w:bCs/>
                <w:szCs w:val="24"/>
              </w:rPr>
            </w:pPr>
            <w:permStart w:id="878735128" w:edGrp="everyone" w:colFirst="1" w:colLast="1"/>
            <w:r w:rsidRPr="0081386C">
              <w:rPr>
                <w:rFonts w:ascii="Arial" w:hAnsi="Arial" w:cs="Arial"/>
                <w:b/>
                <w:bCs/>
                <w:szCs w:val="24"/>
              </w:rPr>
              <w:t>Experiment number:</w:t>
            </w:r>
          </w:p>
        </w:tc>
        <w:tc>
          <w:tcPr>
            <w:tcW w:w="6978" w:type="dxa"/>
            <w:gridSpan w:val="4"/>
            <w:tcBorders>
              <w:bottom w:val="single" w:sz="4" w:space="0" w:color="auto"/>
            </w:tcBorders>
            <w:vAlign w:val="center"/>
          </w:tcPr>
          <w:p w14:paraId="39CF757A" w14:textId="32F9F7B4" w:rsidR="00105190" w:rsidRPr="0081386C" w:rsidRDefault="00105190" w:rsidP="00105190">
            <w:pPr>
              <w:rPr>
                <w:rFonts w:ascii="Arial" w:hAnsi="Arial" w:cs="Arial"/>
                <w:lang w:val="en-US"/>
              </w:rPr>
            </w:pPr>
          </w:p>
        </w:tc>
      </w:tr>
      <w:tr w:rsidR="00105190" w:rsidRPr="0081386C" w14:paraId="3FF9134C" w14:textId="66DAA841" w:rsidTr="00BC6377">
        <w:trPr>
          <w:trHeight w:val="851"/>
        </w:trPr>
        <w:tc>
          <w:tcPr>
            <w:tcW w:w="2660" w:type="dxa"/>
            <w:vAlign w:val="center"/>
          </w:tcPr>
          <w:p w14:paraId="12C2BE4A" w14:textId="450C42AF" w:rsidR="00105190" w:rsidRPr="0081386C" w:rsidRDefault="00105190" w:rsidP="00105190">
            <w:pPr>
              <w:rPr>
                <w:rFonts w:ascii="Arial" w:hAnsi="Arial" w:cs="Arial"/>
                <w:b/>
                <w:bCs/>
                <w:szCs w:val="24"/>
              </w:rPr>
            </w:pPr>
            <w:permStart w:id="100339132" w:edGrp="everyone" w:colFirst="1" w:colLast="1"/>
            <w:permEnd w:id="878735128"/>
            <w:r w:rsidRPr="0081386C">
              <w:rPr>
                <w:rFonts w:ascii="Arial" w:hAnsi="Arial" w:cs="Arial"/>
                <w:b/>
                <w:bCs/>
                <w:szCs w:val="24"/>
              </w:rPr>
              <w:t>Experiment title:</w:t>
            </w:r>
          </w:p>
        </w:tc>
        <w:tc>
          <w:tcPr>
            <w:tcW w:w="6978" w:type="dxa"/>
            <w:gridSpan w:val="4"/>
            <w:tcBorders>
              <w:top w:val="single" w:sz="4" w:space="0" w:color="auto"/>
            </w:tcBorders>
            <w:vAlign w:val="center"/>
          </w:tcPr>
          <w:p w14:paraId="6D75A4C5" w14:textId="77777777" w:rsidR="00105190" w:rsidRPr="0081386C" w:rsidRDefault="00105190" w:rsidP="00105190">
            <w:pPr>
              <w:rPr>
                <w:rFonts w:ascii="Arial" w:hAnsi="Arial" w:cs="Arial"/>
                <w:lang w:val="pl-PL"/>
              </w:rPr>
            </w:pPr>
          </w:p>
        </w:tc>
      </w:tr>
      <w:permEnd w:id="100339132"/>
      <w:tr w:rsidR="00105190" w:rsidRPr="0081386C" w14:paraId="57CD8130" w14:textId="553F0DA1" w:rsidTr="00BC6377">
        <w:trPr>
          <w:trHeight w:val="851"/>
        </w:trPr>
        <w:tc>
          <w:tcPr>
            <w:tcW w:w="2660" w:type="dxa"/>
            <w:vAlign w:val="center"/>
          </w:tcPr>
          <w:p w14:paraId="51E8A50E" w14:textId="54AE418A" w:rsidR="00105190" w:rsidRPr="0081386C" w:rsidRDefault="00105190" w:rsidP="00105190">
            <w:pPr>
              <w:rPr>
                <w:rFonts w:ascii="Arial" w:hAnsi="Arial" w:cs="Arial"/>
                <w:b/>
                <w:bCs/>
                <w:szCs w:val="24"/>
              </w:rPr>
            </w:pPr>
            <w:r w:rsidRPr="0081386C">
              <w:rPr>
                <w:rFonts w:ascii="Arial" w:hAnsi="Arial" w:cs="Arial"/>
                <w:b/>
                <w:bCs/>
                <w:szCs w:val="24"/>
              </w:rPr>
              <w:t>Date of experiment:</w:t>
            </w:r>
          </w:p>
        </w:tc>
        <w:tc>
          <w:tcPr>
            <w:tcW w:w="891" w:type="dxa"/>
            <w:tcBorders>
              <w:top w:val="single" w:sz="4" w:space="0" w:color="auto"/>
            </w:tcBorders>
            <w:vAlign w:val="center"/>
          </w:tcPr>
          <w:p w14:paraId="6510FD2D" w14:textId="371CECAD" w:rsidR="00105190" w:rsidRPr="0081386C" w:rsidRDefault="00105190" w:rsidP="0081386C">
            <w:pPr>
              <w:jc w:val="center"/>
              <w:rPr>
                <w:rFonts w:ascii="Arial" w:hAnsi="Arial" w:cs="Arial"/>
                <w:lang w:val="pl-PL"/>
              </w:rPr>
            </w:pPr>
            <w:r w:rsidRPr="0081386C">
              <w:rPr>
                <w:rFonts w:ascii="Arial" w:hAnsi="Arial" w:cs="Arial"/>
                <w:b/>
                <w:bCs/>
                <w:szCs w:val="24"/>
              </w:rPr>
              <w:t>from</w:t>
            </w:r>
          </w:p>
        </w:tc>
        <w:tc>
          <w:tcPr>
            <w:tcW w:w="24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0446D6" w14:textId="77777777" w:rsidR="00105190" w:rsidRPr="0081386C" w:rsidRDefault="00105190" w:rsidP="00105190">
            <w:pPr>
              <w:rPr>
                <w:rFonts w:ascii="Arial" w:hAnsi="Arial" w:cs="Arial"/>
                <w:lang w:val="pl-PL"/>
              </w:rPr>
            </w:pPr>
            <w:permStart w:id="784340373" w:edGrp="everyone"/>
            <w:permEnd w:id="784340373"/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191038B" w14:textId="1F2E49ED" w:rsidR="00105190" w:rsidRPr="0081386C" w:rsidRDefault="00105190" w:rsidP="0081386C">
            <w:pPr>
              <w:jc w:val="center"/>
              <w:rPr>
                <w:rFonts w:ascii="Arial" w:hAnsi="Arial" w:cs="Arial"/>
                <w:lang w:val="pl-PL"/>
              </w:rPr>
            </w:pPr>
            <w:r w:rsidRPr="0081386C">
              <w:rPr>
                <w:rFonts w:ascii="Arial" w:hAnsi="Arial" w:cs="Arial"/>
                <w:b/>
                <w:bCs/>
                <w:szCs w:val="24"/>
              </w:rPr>
              <w:t>to</w:t>
            </w:r>
          </w:p>
        </w:tc>
        <w:tc>
          <w:tcPr>
            <w:tcW w:w="26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FAC143" w14:textId="77777777" w:rsidR="00105190" w:rsidRPr="0081386C" w:rsidRDefault="00105190" w:rsidP="00105190">
            <w:pPr>
              <w:rPr>
                <w:rFonts w:ascii="Arial" w:hAnsi="Arial" w:cs="Arial"/>
                <w:lang w:val="pl-PL"/>
              </w:rPr>
            </w:pPr>
            <w:permStart w:id="1973633437" w:edGrp="everyone"/>
            <w:permEnd w:id="1973633437"/>
          </w:p>
        </w:tc>
      </w:tr>
      <w:tr w:rsidR="00105190" w:rsidRPr="0081386C" w14:paraId="54851F25" w14:textId="24D51723" w:rsidTr="00BC6377">
        <w:trPr>
          <w:trHeight w:val="851"/>
        </w:trPr>
        <w:tc>
          <w:tcPr>
            <w:tcW w:w="2660" w:type="dxa"/>
            <w:vAlign w:val="center"/>
          </w:tcPr>
          <w:p w14:paraId="1ADFC67B" w14:textId="25B44DED" w:rsidR="00105190" w:rsidRPr="0081386C" w:rsidRDefault="00105190" w:rsidP="00105190">
            <w:pPr>
              <w:rPr>
                <w:rFonts w:ascii="Arial" w:hAnsi="Arial" w:cs="Arial"/>
                <w:b/>
                <w:bCs/>
                <w:szCs w:val="24"/>
              </w:rPr>
            </w:pPr>
            <w:permStart w:id="342838370" w:edGrp="everyone" w:colFirst="1" w:colLast="1"/>
            <w:r w:rsidRPr="0081386C">
              <w:rPr>
                <w:rFonts w:ascii="Arial" w:hAnsi="Arial" w:cs="Arial"/>
                <w:b/>
                <w:bCs/>
                <w:szCs w:val="24"/>
              </w:rPr>
              <w:t>Beamline:</w:t>
            </w:r>
          </w:p>
        </w:tc>
        <w:tc>
          <w:tcPr>
            <w:tcW w:w="6978" w:type="dxa"/>
            <w:gridSpan w:val="4"/>
            <w:tcBorders>
              <w:bottom w:val="single" w:sz="4" w:space="0" w:color="auto"/>
            </w:tcBorders>
            <w:vAlign w:val="center"/>
          </w:tcPr>
          <w:p w14:paraId="1DE54D7E" w14:textId="77777777" w:rsidR="00105190" w:rsidRPr="0081386C" w:rsidRDefault="00105190" w:rsidP="00105190">
            <w:pPr>
              <w:rPr>
                <w:rFonts w:ascii="Arial" w:hAnsi="Arial" w:cs="Arial"/>
                <w:lang w:val="pl-PL"/>
              </w:rPr>
            </w:pPr>
          </w:p>
        </w:tc>
      </w:tr>
      <w:tr w:rsidR="00105190" w:rsidRPr="0081386C" w14:paraId="674BF57B" w14:textId="77777777" w:rsidTr="00BC6377">
        <w:trPr>
          <w:trHeight w:val="851"/>
        </w:trPr>
        <w:tc>
          <w:tcPr>
            <w:tcW w:w="2660" w:type="dxa"/>
            <w:vAlign w:val="center"/>
          </w:tcPr>
          <w:p w14:paraId="6E717C6B" w14:textId="40540087" w:rsidR="00105190" w:rsidRPr="0081386C" w:rsidRDefault="00105190" w:rsidP="00105190">
            <w:pPr>
              <w:rPr>
                <w:rFonts w:ascii="Arial" w:hAnsi="Arial" w:cs="Arial"/>
                <w:b/>
                <w:bCs/>
                <w:szCs w:val="24"/>
              </w:rPr>
            </w:pPr>
            <w:permStart w:id="1314987575" w:edGrp="everyone" w:colFirst="1" w:colLast="1"/>
            <w:permEnd w:id="342838370"/>
            <w:r w:rsidRPr="0081386C">
              <w:rPr>
                <w:rFonts w:ascii="Arial" w:hAnsi="Arial" w:cs="Arial"/>
                <w:b/>
                <w:bCs/>
                <w:szCs w:val="24"/>
              </w:rPr>
              <w:t>Number of shifts:</w:t>
            </w:r>
          </w:p>
        </w:tc>
        <w:tc>
          <w:tcPr>
            <w:tcW w:w="697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66C979" w14:textId="77777777" w:rsidR="00105190" w:rsidRPr="0081386C" w:rsidRDefault="00105190" w:rsidP="00105190">
            <w:pPr>
              <w:rPr>
                <w:rFonts w:ascii="Arial" w:hAnsi="Arial" w:cs="Arial"/>
                <w:lang w:val="pl-PL"/>
              </w:rPr>
            </w:pPr>
          </w:p>
        </w:tc>
      </w:tr>
      <w:tr w:rsidR="00105190" w:rsidRPr="0081386C" w14:paraId="65049C5A" w14:textId="77777777" w:rsidTr="00BC6377">
        <w:trPr>
          <w:trHeight w:val="851"/>
        </w:trPr>
        <w:tc>
          <w:tcPr>
            <w:tcW w:w="2660" w:type="dxa"/>
            <w:vAlign w:val="center"/>
          </w:tcPr>
          <w:p w14:paraId="197F7D3B" w14:textId="15EBD39D" w:rsidR="00105190" w:rsidRPr="0081386C" w:rsidRDefault="00105190" w:rsidP="00105190">
            <w:pPr>
              <w:rPr>
                <w:rFonts w:ascii="Arial" w:hAnsi="Arial" w:cs="Arial"/>
                <w:b/>
                <w:bCs/>
                <w:szCs w:val="24"/>
              </w:rPr>
            </w:pPr>
            <w:permStart w:id="613821223" w:edGrp="everyone" w:colFirst="1" w:colLast="1"/>
            <w:permEnd w:id="1314987575"/>
            <w:r w:rsidRPr="0081386C">
              <w:rPr>
                <w:rFonts w:ascii="Arial" w:hAnsi="Arial" w:cs="Arial"/>
                <w:b/>
                <w:bCs/>
                <w:szCs w:val="24"/>
              </w:rPr>
              <w:t>Local contact(s):</w:t>
            </w:r>
          </w:p>
        </w:tc>
        <w:tc>
          <w:tcPr>
            <w:tcW w:w="697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13788D" w14:textId="77777777" w:rsidR="00105190" w:rsidRPr="0081386C" w:rsidRDefault="00105190" w:rsidP="00105190">
            <w:pPr>
              <w:rPr>
                <w:rFonts w:ascii="Arial" w:hAnsi="Arial" w:cs="Arial"/>
                <w:lang w:val="pl-PL"/>
              </w:rPr>
            </w:pPr>
          </w:p>
        </w:tc>
      </w:tr>
      <w:permEnd w:id="613821223"/>
    </w:tbl>
    <w:p w14:paraId="394E1B7D" w14:textId="04816693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  <w:lang w:val="pl-PL"/>
        </w:rPr>
      </w:pPr>
    </w:p>
    <w:p w14:paraId="7348D8E9" w14:textId="4CB655BC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  <w:lang w:val="pl-PL"/>
        </w:rPr>
      </w:pPr>
    </w:p>
    <w:p w14:paraId="0A03E724" w14:textId="52C6FB63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  <w:lang w:val="pl-PL"/>
        </w:rPr>
      </w:pPr>
    </w:p>
    <w:p w14:paraId="36A6DE5B" w14:textId="3AAD1749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  <w:lang w:val="pl-PL"/>
        </w:rPr>
      </w:pPr>
    </w:p>
    <w:p w14:paraId="1D631746" w14:textId="4CA34287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  <w:lang w:val="pl-PL"/>
        </w:rPr>
      </w:pPr>
    </w:p>
    <w:p w14:paraId="2E3C01EC" w14:textId="4F227C25" w:rsidR="00A953EA" w:rsidRPr="0081386C" w:rsidRDefault="00A953EA" w:rsidP="005966CB">
      <w:pPr>
        <w:jc w:val="both"/>
        <w:rPr>
          <w:rFonts w:ascii="Arial" w:hAnsi="Arial" w:cs="Arial"/>
          <w:b/>
          <w:bCs/>
          <w:szCs w:val="24"/>
          <w:lang w:val="pl-PL"/>
        </w:rPr>
      </w:pPr>
    </w:p>
    <w:p w14:paraId="7901873B" w14:textId="5D3E2772" w:rsidR="0081386C" w:rsidRPr="0081386C" w:rsidRDefault="0081386C">
      <w:pPr>
        <w:spacing w:after="160" w:line="259" w:lineRule="auto"/>
        <w:rPr>
          <w:rFonts w:ascii="Arial" w:hAnsi="Arial" w:cs="Arial"/>
          <w:b/>
          <w:bCs/>
          <w:szCs w:val="24"/>
          <w:lang w:val="pl-PL"/>
        </w:rPr>
      </w:pPr>
      <w:r w:rsidRPr="0081386C">
        <w:rPr>
          <w:rFonts w:ascii="Arial" w:hAnsi="Arial" w:cs="Arial"/>
          <w:b/>
          <w:bCs/>
          <w:szCs w:val="24"/>
          <w:lang w:val="pl-PL"/>
        </w:rPr>
        <w:br w:type="page"/>
      </w:r>
    </w:p>
    <w:p w14:paraId="344E1B3F" w14:textId="13A77ADB" w:rsidR="005966CB" w:rsidRPr="0081386C" w:rsidRDefault="005966CB" w:rsidP="005966CB">
      <w:pPr>
        <w:jc w:val="both"/>
        <w:rPr>
          <w:rFonts w:ascii="Arial" w:hAnsi="Arial" w:cs="Arial"/>
          <w:b/>
          <w:bCs/>
          <w:szCs w:val="24"/>
        </w:rPr>
      </w:pPr>
      <w:r w:rsidRPr="0081386C">
        <w:rPr>
          <w:rFonts w:ascii="Arial" w:hAnsi="Arial" w:cs="Arial"/>
          <w:b/>
          <w:bCs/>
          <w:szCs w:val="24"/>
        </w:rPr>
        <w:lastRenderedPageBreak/>
        <w:t>Experiment Team</w:t>
      </w:r>
      <w:r w:rsidRPr="000532B0">
        <w:rPr>
          <w:rFonts w:ascii="Arial" w:hAnsi="Arial" w:cs="Arial"/>
          <w:b/>
          <w:bCs/>
          <w:sz w:val="32"/>
          <w:szCs w:val="32"/>
        </w:rPr>
        <w:t>*</w:t>
      </w:r>
      <w:r w:rsidRPr="0081386C">
        <w:rPr>
          <w:rFonts w:ascii="Arial" w:hAnsi="Arial" w:cs="Arial"/>
          <w:b/>
          <w:bCs/>
          <w:szCs w:val="24"/>
        </w:rPr>
        <w:t>:</w:t>
      </w:r>
    </w:p>
    <w:p w14:paraId="33781D40" w14:textId="77777777" w:rsidR="005966CB" w:rsidRPr="0081386C" w:rsidRDefault="005966CB" w:rsidP="005966CB">
      <w:pPr>
        <w:jc w:val="both"/>
        <w:rPr>
          <w:rFonts w:ascii="Arial" w:hAnsi="Arial" w:cs="Arial"/>
          <w:szCs w:val="24"/>
        </w:rPr>
      </w:pPr>
    </w:p>
    <w:tbl>
      <w:tblPr>
        <w:tblStyle w:val="Tabela-Siatka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3508"/>
        <w:gridCol w:w="4960"/>
      </w:tblGrid>
      <w:tr w:rsidR="000532B0" w:rsidRPr="0081386C" w14:paraId="37A586AD" w14:textId="2BB579DB" w:rsidTr="00BC6377">
        <w:trPr>
          <w:trHeight w:val="488"/>
        </w:trPr>
        <w:tc>
          <w:tcPr>
            <w:tcW w:w="459" w:type="dxa"/>
            <w:tcBorders>
              <w:right w:val="single" w:sz="48" w:space="0" w:color="FFFFFF" w:themeColor="background1"/>
            </w:tcBorders>
            <w:noWrap/>
            <w:vAlign w:val="center"/>
            <w:hideMark/>
          </w:tcPr>
          <w:p w14:paraId="2206E02A" w14:textId="1861320D" w:rsidR="000532B0" w:rsidRPr="007B3024" w:rsidRDefault="000532B0" w:rsidP="007B3024">
            <w:p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321519622" w:edGrp="everyone"/>
            <w:permStart w:id="206047338" w:edGrp="everyone"/>
          </w:p>
        </w:tc>
        <w:tc>
          <w:tcPr>
            <w:tcW w:w="3508" w:type="dxa"/>
            <w:tcBorders>
              <w:left w:val="single" w:sz="48" w:space="0" w:color="FFFFFF" w:themeColor="background1"/>
              <w:right w:val="single" w:sz="48" w:space="0" w:color="FFFFFF" w:themeColor="background1"/>
            </w:tcBorders>
            <w:noWrap/>
            <w:vAlign w:val="center"/>
            <w:hideMark/>
          </w:tcPr>
          <w:p w14:paraId="7CD282C5" w14:textId="63C9D5BE" w:rsidR="000532B0" w:rsidRPr="007B3024" w:rsidRDefault="000532B0" w:rsidP="007B3024">
            <w:pPr>
              <w:rPr>
                <w:rFonts w:ascii="Arial" w:hAnsi="Arial" w:cs="Arial"/>
                <w:b/>
                <w:bCs/>
                <w:szCs w:val="24"/>
              </w:rPr>
            </w:pPr>
            <w:r w:rsidRPr="007B3024">
              <w:rPr>
                <w:rFonts w:ascii="Arial" w:hAnsi="Arial" w:cs="Arial"/>
                <w:b/>
                <w:bCs/>
                <w:szCs w:val="24"/>
              </w:rPr>
              <w:t>Name</w:t>
            </w:r>
          </w:p>
        </w:tc>
        <w:tc>
          <w:tcPr>
            <w:tcW w:w="4960" w:type="dxa"/>
            <w:tcBorders>
              <w:left w:val="single" w:sz="48" w:space="0" w:color="FFFFFF" w:themeColor="background1"/>
            </w:tcBorders>
            <w:vAlign w:val="center"/>
          </w:tcPr>
          <w:p w14:paraId="6C10977B" w14:textId="282968C3" w:rsidR="000532B0" w:rsidRPr="007B3024" w:rsidRDefault="000532B0" w:rsidP="007B3024">
            <w:pPr>
              <w:rPr>
                <w:rFonts w:ascii="Arial" w:hAnsi="Arial" w:cs="Arial"/>
                <w:b/>
                <w:bCs/>
                <w:szCs w:val="24"/>
              </w:rPr>
            </w:pPr>
            <w:permStart w:id="961836941" w:edGrp="everyone"/>
            <w:permEnd w:id="321519622"/>
            <w:r w:rsidRPr="007B3024">
              <w:rPr>
                <w:rFonts w:ascii="Arial" w:hAnsi="Arial" w:cs="Arial"/>
                <w:b/>
                <w:bCs/>
                <w:szCs w:val="24"/>
              </w:rPr>
              <w:t>Affiliation</w:t>
            </w:r>
            <w:permEnd w:id="961836941"/>
          </w:p>
        </w:tc>
      </w:tr>
      <w:tr w:rsidR="000532B0" w:rsidRPr="0081386C" w14:paraId="63437D91" w14:textId="53902A1E" w:rsidTr="00BC6377">
        <w:trPr>
          <w:trHeight w:val="467"/>
        </w:trPr>
        <w:tc>
          <w:tcPr>
            <w:tcW w:w="459" w:type="dxa"/>
            <w:tcBorders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  <w:hideMark/>
          </w:tcPr>
          <w:p w14:paraId="642C5C8F" w14:textId="6338F1B5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ind w:left="357" w:hanging="357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2126130365" w:edGrp="everyone" w:colFirst="0" w:colLast="0"/>
          </w:p>
        </w:tc>
        <w:tc>
          <w:tcPr>
            <w:tcW w:w="3508" w:type="dxa"/>
            <w:tcBorders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  <w:hideMark/>
          </w:tcPr>
          <w:p w14:paraId="14E7BF41" w14:textId="17AE4DE2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5CAC920B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079575B5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5D4A4F9D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1196244630" w:edGrp="everyone" w:colFirst="0" w:colLast="0"/>
            <w:permEnd w:id="2126130365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06DD2230" w14:textId="0EF85B2C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6BBE88DD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248A75ED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04AC6EEE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1661210059" w:edGrp="everyone" w:colFirst="0" w:colLast="0"/>
            <w:permEnd w:id="1196244630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662844A6" w14:textId="50824641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416A429E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22616BDB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652FC362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830546673" w:edGrp="everyone" w:colFirst="0" w:colLast="0"/>
            <w:permEnd w:id="1661210059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74678048" w14:textId="6974F32A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49677E34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78A9E08E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0007E399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1574188871" w:edGrp="everyone" w:colFirst="0" w:colLast="0"/>
            <w:permEnd w:id="830546673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49B310B7" w14:textId="3EFB305C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73720800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557E3707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32AA8A21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638405083" w:edGrp="everyone" w:colFirst="0" w:colLast="0"/>
            <w:permEnd w:id="1574188871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5381F026" w14:textId="1C992EC8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43209EF0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5E7C4D78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4D0FD456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1682402763" w:edGrp="everyone" w:colFirst="0" w:colLast="0"/>
            <w:permEnd w:id="638405083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7351C2BA" w14:textId="30B97175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2E49C0F5" w14:textId="77777777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32B0" w:rsidRPr="0081386C" w14:paraId="4A08B05F" w14:textId="77777777" w:rsidTr="00BC6377">
        <w:trPr>
          <w:trHeight w:val="46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11B49C43" w14:textId="77777777" w:rsidR="000532B0" w:rsidRPr="007B3024" w:rsidRDefault="000532B0" w:rsidP="007B3024">
            <w:pPr>
              <w:pStyle w:val="Akapitzlist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  <w:bCs/>
                <w:szCs w:val="24"/>
              </w:rPr>
            </w:pPr>
            <w:permStart w:id="286019902" w:edGrp="everyone" w:colFirst="0" w:colLast="0"/>
            <w:permEnd w:id="1682402763"/>
          </w:p>
        </w:tc>
        <w:tc>
          <w:tcPr>
            <w:tcW w:w="3508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noWrap/>
            <w:vAlign w:val="center"/>
          </w:tcPr>
          <w:p w14:paraId="58DB7FD8" w14:textId="70A2358B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</w:tcBorders>
            <w:vAlign w:val="center"/>
          </w:tcPr>
          <w:p w14:paraId="44068AD4" w14:textId="3EED2690" w:rsidR="000532B0" w:rsidRPr="0081386C" w:rsidRDefault="000532B0" w:rsidP="007B30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permEnd w:id="206047338"/>
      <w:permEnd w:id="286019902"/>
    </w:tbl>
    <w:p w14:paraId="155B87AB" w14:textId="77777777" w:rsidR="005966CB" w:rsidRPr="0081386C" w:rsidRDefault="005966CB" w:rsidP="005966CB">
      <w:pPr>
        <w:jc w:val="both"/>
        <w:rPr>
          <w:rFonts w:ascii="Arial" w:hAnsi="Arial" w:cs="Arial"/>
          <w:szCs w:val="24"/>
        </w:rPr>
      </w:pPr>
    </w:p>
    <w:p w14:paraId="5EDB8E76" w14:textId="5AC780E8" w:rsidR="005966CB" w:rsidRPr="0081386C" w:rsidRDefault="00A953EA" w:rsidP="00905A9C">
      <w:pPr>
        <w:jc w:val="both"/>
        <w:rPr>
          <w:rFonts w:ascii="Arial" w:hAnsi="Arial" w:cs="Arial"/>
          <w:szCs w:val="24"/>
        </w:rPr>
      </w:pPr>
      <w:r w:rsidRPr="000532B0">
        <w:rPr>
          <w:rFonts w:ascii="Arial" w:hAnsi="Arial" w:cs="Arial"/>
          <w:b/>
          <w:bCs/>
          <w:sz w:val="28"/>
          <w:szCs w:val="28"/>
        </w:rPr>
        <w:t>*</w:t>
      </w:r>
      <w:r w:rsidRPr="0081386C">
        <w:rPr>
          <w:rFonts w:ascii="Arial" w:hAnsi="Arial" w:cs="Arial"/>
          <w:szCs w:val="24"/>
        </w:rPr>
        <w:t xml:space="preserve">indicates </w:t>
      </w:r>
      <w:r w:rsidRPr="007B3024">
        <w:rPr>
          <w:rFonts w:ascii="Arial" w:hAnsi="Arial" w:cs="Arial"/>
          <w:color w:val="00B050"/>
          <w:szCs w:val="24"/>
        </w:rPr>
        <w:t xml:space="preserve">main proposer </w:t>
      </w:r>
      <w:r w:rsidRPr="0081386C">
        <w:rPr>
          <w:rFonts w:ascii="Arial" w:hAnsi="Arial" w:cs="Arial"/>
          <w:szCs w:val="24"/>
        </w:rPr>
        <w:t xml:space="preserve">and </w:t>
      </w:r>
      <w:r w:rsidRPr="0098077F">
        <w:rPr>
          <w:rFonts w:ascii="Arial" w:hAnsi="Arial" w:cs="Arial"/>
          <w:szCs w:val="24"/>
        </w:rPr>
        <w:t>experimentalists</w:t>
      </w:r>
    </w:p>
    <w:p w14:paraId="06A9DDC0" w14:textId="04A0EA96" w:rsidR="005966CB" w:rsidRDefault="005966CB" w:rsidP="00905A9C">
      <w:pPr>
        <w:jc w:val="both"/>
        <w:rPr>
          <w:rFonts w:ascii="Arial" w:hAnsi="Arial" w:cs="Arial"/>
          <w:szCs w:val="24"/>
        </w:rPr>
      </w:pPr>
    </w:p>
    <w:p w14:paraId="2C543F7B" w14:textId="77777777" w:rsidR="002215EB" w:rsidRPr="0081386C" w:rsidRDefault="002215EB" w:rsidP="00905A9C">
      <w:pPr>
        <w:jc w:val="both"/>
        <w:rPr>
          <w:rFonts w:ascii="Arial" w:hAnsi="Arial" w:cs="Arial"/>
          <w:szCs w:val="24"/>
        </w:rPr>
      </w:pPr>
    </w:p>
    <w:p w14:paraId="2816F792" w14:textId="14246A0B" w:rsidR="005966CB" w:rsidRPr="0081386C" w:rsidRDefault="005966CB" w:rsidP="00905A9C">
      <w:pPr>
        <w:jc w:val="both"/>
        <w:rPr>
          <w:rFonts w:ascii="Arial" w:hAnsi="Arial" w:cs="Arial"/>
          <w:szCs w:val="24"/>
        </w:rPr>
      </w:pPr>
    </w:p>
    <w:p w14:paraId="5404DED8" w14:textId="59E5DCCF" w:rsidR="005966CB" w:rsidRPr="0081386C" w:rsidRDefault="005966CB" w:rsidP="00905A9C">
      <w:pPr>
        <w:jc w:val="both"/>
        <w:rPr>
          <w:rFonts w:ascii="Arial" w:hAnsi="Arial" w:cs="Arial"/>
          <w:szCs w:val="24"/>
        </w:rPr>
      </w:pPr>
    </w:p>
    <w:p w14:paraId="39FD29D5" w14:textId="77777777" w:rsidR="00225E2A" w:rsidRDefault="00A953EA" w:rsidP="00225E2A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  <w:sectPr w:rsidR="00225E2A" w:rsidSect="00225E2A"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  <w:r w:rsidRPr="0081386C">
        <w:rPr>
          <w:rFonts w:ascii="Arial" w:hAnsi="Arial" w:cs="Arial"/>
          <w:b/>
          <w:bCs/>
          <w:sz w:val="28"/>
          <w:szCs w:val="28"/>
          <w:u w:val="single"/>
        </w:rPr>
        <w:t>REPORT</w:t>
      </w:r>
      <w:r w:rsidR="00225E2A">
        <w:rPr>
          <w:rFonts w:ascii="Arial" w:hAnsi="Arial" w:cs="Arial"/>
          <w:b/>
          <w:bCs/>
          <w:sz w:val="28"/>
          <w:szCs w:val="28"/>
          <w:u w:val="single"/>
        </w:rPr>
        <w:t>:</w:t>
      </w:r>
    </w:p>
    <w:p w14:paraId="22858B58" w14:textId="0286B7B5" w:rsidR="00487FB9" w:rsidRDefault="00487FB9" w:rsidP="009F5CB8">
      <w:pPr>
        <w:rPr>
          <w:rFonts w:ascii="Arial" w:hAnsi="Arial" w:cs="Arial"/>
          <w:b/>
          <w:bCs/>
          <w:sz w:val="28"/>
          <w:szCs w:val="28"/>
          <w:u w:val="single"/>
        </w:rPr>
      </w:pPr>
      <w:permStart w:id="648151677" w:edGrp="everyone"/>
    </w:p>
    <w:permEnd w:id="648151677"/>
    <w:p w14:paraId="0450D054" w14:textId="77777777" w:rsidR="00487FB9" w:rsidRPr="00225E2A" w:rsidRDefault="00487FB9" w:rsidP="009F5CB8">
      <w:pPr>
        <w:rPr>
          <w:rFonts w:ascii="Arial" w:hAnsi="Arial" w:cs="Arial"/>
          <w:b/>
          <w:bCs/>
          <w:sz w:val="28"/>
          <w:szCs w:val="28"/>
          <w:u w:val="single"/>
        </w:rPr>
      </w:pPr>
    </w:p>
    <w:sectPr w:rsidR="00487FB9" w:rsidRPr="00225E2A" w:rsidSect="00225E2A">
      <w:type w:val="continuous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F03E7" w14:textId="77777777" w:rsidR="00197CAD" w:rsidRDefault="00197CAD" w:rsidP="009F5CB8">
      <w:r>
        <w:separator/>
      </w:r>
    </w:p>
  </w:endnote>
  <w:endnote w:type="continuationSeparator" w:id="0">
    <w:p w14:paraId="0F9B6AA2" w14:textId="77777777" w:rsidR="00197CAD" w:rsidRDefault="00197CAD" w:rsidP="009F5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89CD1" w14:textId="77777777" w:rsidR="00197CAD" w:rsidRDefault="00197CAD" w:rsidP="009F5CB8">
      <w:r>
        <w:separator/>
      </w:r>
    </w:p>
  </w:footnote>
  <w:footnote w:type="continuationSeparator" w:id="0">
    <w:p w14:paraId="2833AC52" w14:textId="77777777" w:rsidR="00197CAD" w:rsidRDefault="00197CAD" w:rsidP="009F5C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015F5C"/>
    <w:multiLevelType w:val="hybridMultilevel"/>
    <w:tmpl w:val="63BEEDA8"/>
    <w:lvl w:ilvl="0" w:tplc="D8061DE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8B09C0"/>
    <w:multiLevelType w:val="hybridMultilevel"/>
    <w:tmpl w:val="5BE03C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9461874">
    <w:abstractNumId w:val="1"/>
  </w:num>
  <w:num w:numId="2" w16cid:durableId="20278275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formatting="1" w:enforcement="1" w:cryptProviderType="rsaAES" w:cryptAlgorithmClass="hash" w:cryptAlgorithmType="typeAny" w:cryptAlgorithmSid="14" w:cryptSpinCount="100000" w:hash="9Fq6q3OPIDbX5N+hlD9PRR02sUvtyB9+VuwZnrwPbfgRY6Ijvw+OGLhA6Lzfxfj9tVXpL/zagBDm6tKLvm/8lg==" w:salt="dKRbUw+roWE7TwDZGxCdp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jYztLCwNDU3sjRR0lEKTi0uzszPAykwrAUAgZxPTiwAAAA="/>
  </w:docVars>
  <w:rsids>
    <w:rsidRoot w:val="00905A9C"/>
    <w:rsid w:val="00016142"/>
    <w:rsid w:val="000532B0"/>
    <w:rsid w:val="001019E1"/>
    <w:rsid w:val="00105190"/>
    <w:rsid w:val="00197CAD"/>
    <w:rsid w:val="001A076D"/>
    <w:rsid w:val="002123F8"/>
    <w:rsid w:val="00212E6D"/>
    <w:rsid w:val="002215EB"/>
    <w:rsid w:val="00225E2A"/>
    <w:rsid w:val="00395A52"/>
    <w:rsid w:val="003E1EDE"/>
    <w:rsid w:val="0040284D"/>
    <w:rsid w:val="004345B1"/>
    <w:rsid w:val="00473442"/>
    <w:rsid w:val="00487FB9"/>
    <w:rsid w:val="004F00AA"/>
    <w:rsid w:val="005966CB"/>
    <w:rsid w:val="00684769"/>
    <w:rsid w:val="00685961"/>
    <w:rsid w:val="006D4E07"/>
    <w:rsid w:val="006E0454"/>
    <w:rsid w:val="00777D18"/>
    <w:rsid w:val="007B3024"/>
    <w:rsid w:val="007C2438"/>
    <w:rsid w:val="007E3040"/>
    <w:rsid w:val="0081386C"/>
    <w:rsid w:val="00837645"/>
    <w:rsid w:val="008E0056"/>
    <w:rsid w:val="00902912"/>
    <w:rsid w:val="00905A9C"/>
    <w:rsid w:val="00946946"/>
    <w:rsid w:val="0098077F"/>
    <w:rsid w:val="009D431C"/>
    <w:rsid w:val="009F5CB8"/>
    <w:rsid w:val="00A756FD"/>
    <w:rsid w:val="00A90F83"/>
    <w:rsid w:val="00A953EA"/>
    <w:rsid w:val="00AC76B4"/>
    <w:rsid w:val="00AF2041"/>
    <w:rsid w:val="00BB0DA2"/>
    <w:rsid w:val="00BC6377"/>
    <w:rsid w:val="00C345F4"/>
    <w:rsid w:val="00D500CD"/>
    <w:rsid w:val="00E06378"/>
    <w:rsid w:val="00E16E31"/>
    <w:rsid w:val="00FB0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2C64D"/>
  <w15:chartTrackingRefBased/>
  <w15:docId w15:val="{915E293E-BE72-43AA-8694-ABA2C7B0D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95A52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ectiontitle">
    <w:name w:val="section title"/>
    <w:basedOn w:val="Normalny"/>
    <w:rsid w:val="00395A52"/>
    <w:pPr>
      <w:spacing w:before="60" w:after="80" w:line="360" w:lineRule="exact"/>
    </w:pPr>
    <w:rPr>
      <w:b/>
      <w:noProof w:val="0"/>
      <w:sz w:val="28"/>
      <w:lang w:val="en-US"/>
    </w:rPr>
  </w:style>
  <w:style w:type="paragraph" w:customStyle="1" w:styleId="reporttext">
    <w:name w:val="report text"/>
    <w:basedOn w:val="Normalny"/>
    <w:rsid w:val="00395A52"/>
    <w:pPr>
      <w:spacing w:line="360" w:lineRule="exact"/>
    </w:pPr>
    <w:rPr>
      <w:noProof w:val="0"/>
      <w:sz w:val="28"/>
      <w:lang w:val="en-US"/>
    </w:rPr>
  </w:style>
  <w:style w:type="character" w:styleId="Pogrubienie">
    <w:name w:val="Strong"/>
    <w:basedOn w:val="Domylnaczcionkaakapitu"/>
    <w:uiPriority w:val="22"/>
    <w:qFormat/>
    <w:rsid w:val="00D500CD"/>
    <w:rPr>
      <w:b/>
      <w:bCs/>
    </w:rPr>
  </w:style>
  <w:style w:type="table" w:styleId="Tabela-Siatka">
    <w:name w:val="Table Grid"/>
    <w:basedOn w:val="Standardowy"/>
    <w:uiPriority w:val="39"/>
    <w:rsid w:val="00596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02912"/>
    <w:rPr>
      <w:color w:val="808080"/>
    </w:rPr>
  </w:style>
  <w:style w:type="paragraph" w:styleId="Akapitzlist">
    <w:name w:val="List Paragraph"/>
    <w:basedOn w:val="Normalny"/>
    <w:uiPriority w:val="34"/>
    <w:qFormat/>
    <w:rsid w:val="00E16E31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F5C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F5CB8"/>
    <w:rPr>
      <w:rFonts w:ascii="Times New Roman" w:eastAsia="Times New Roman" w:hAnsi="Times New Roman" w:cs="Times New Roman"/>
      <w:noProof/>
      <w:sz w:val="24"/>
      <w:szCs w:val="20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9F5C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F5CB8"/>
    <w:rPr>
      <w:rFonts w:ascii="Times New Roman" w:eastAsia="Times New Roman" w:hAnsi="Times New Roman" w:cs="Times New Roman"/>
      <w:noProof/>
      <w:sz w:val="24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870C5-F56E-465D-ADF8-A8C6685D2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</Words>
  <Characters>414</Characters>
  <Application>Microsoft Office Word</Application>
  <DocSecurity>8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Zając</dc:creator>
  <cp:keywords/>
  <dc:description/>
  <cp:lastModifiedBy>Alicja Górkiewicz</cp:lastModifiedBy>
  <cp:revision>2</cp:revision>
  <dcterms:created xsi:type="dcterms:W3CDTF">2023-02-23T13:47:00Z</dcterms:created>
  <dcterms:modified xsi:type="dcterms:W3CDTF">2023-02-23T13:47:00Z</dcterms:modified>
</cp:coreProperties>
</file>